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892B3" w14:textId="5BF56B53" w:rsidR="005A7E6D" w:rsidRPr="00980AB3" w:rsidRDefault="004E1C0B" w:rsidP="00980AB3">
      <w:pPr>
        <w:jc w:val="center"/>
        <w:rPr>
          <w:b/>
          <w:bCs/>
          <w:u w:val="single"/>
        </w:rPr>
      </w:pPr>
      <w:r w:rsidRPr="00980AB3">
        <w:rPr>
          <w:b/>
          <w:bCs/>
          <w:u w:val="single"/>
        </w:rPr>
        <w:t>Data Collection Notes</w:t>
      </w:r>
    </w:p>
    <w:p w14:paraId="71232C6F" w14:textId="60F93F99" w:rsidR="004E1C0B" w:rsidRDefault="004E1C0B"/>
    <w:p w14:paraId="5FA0B58E" w14:textId="77777777" w:rsidR="00980AB3" w:rsidRDefault="00980AB3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Study </w:t>
      </w:r>
      <w:r w:rsidR="004E1C0B" w:rsidRPr="00980AB3">
        <w:rPr>
          <w:b/>
          <w:bCs/>
          <w:i/>
          <w:iCs/>
        </w:rPr>
        <w:t xml:space="preserve">Design </w:t>
      </w:r>
    </w:p>
    <w:p w14:paraId="12A7BAC7" w14:textId="6BCBA378" w:rsidR="004E1C0B" w:rsidRPr="00980AB3" w:rsidRDefault="00980AB3">
      <w:r w:rsidRPr="00980AB3">
        <w:t xml:space="preserve">- </w:t>
      </w:r>
      <w:r w:rsidR="004E1C0B" w:rsidRPr="00980AB3">
        <w:t xml:space="preserve">as </w:t>
      </w:r>
      <w:r w:rsidRPr="00980AB3">
        <w:t>p</w:t>
      </w:r>
      <w:r w:rsidR="004E1C0B" w:rsidRPr="00980AB3">
        <w:t>e</w:t>
      </w:r>
      <w:r w:rsidRPr="00980AB3">
        <w:t>r</w:t>
      </w:r>
      <w:r w:rsidR="004E1C0B" w:rsidRPr="00980AB3">
        <w:t xml:space="preserve"> image below</w:t>
      </w:r>
      <w:r>
        <w:t>:</w:t>
      </w:r>
    </w:p>
    <w:p w14:paraId="0B859969" w14:textId="2C89CD9E" w:rsidR="004E1C0B" w:rsidRDefault="00980AB3">
      <w:r w:rsidRPr="00980AB3">
        <w:rPr>
          <w:noProof/>
        </w:rPr>
        <w:drawing>
          <wp:inline distT="0" distB="0" distL="0" distR="0" wp14:anchorId="3DA1F812" wp14:editId="2B535848">
            <wp:extent cx="5727700" cy="1839595"/>
            <wp:effectExtent l="0" t="0" r="0" b="190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3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985AD" w14:textId="7CEA32A8" w:rsidR="004E1C0B" w:rsidRDefault="004E1C0B"/>
    <w:p w14:paraId="3FA65E0D" w14:textId="69D9845F" w:rsidR="004E1C0B" w:rsidRDefault="00980AB3">
      <w:r>
        <w:t>In summary:</w:t>
      </w:r>
    </w:p>
    <w:p w14:paraId="23701A69" w14:textId="77777777" w:rsidR="00980AB3" w:rsidRDefault="00980AB3" w:rsidP="00980AB3">
      <w:pPr>
        <w:pStyle w:val="ListParagraph"/>
        <w:numPr>
          <w:ilvl w:val="0"/>
          <w:numId w:val="2"/>
        </w:numPr>
      </w:pPr>
      <w:r>
        <w:t xml:space="preserve">participants attended for 4 sessions in </w:t>
      </w:r>
      <w:proofErr w:type="gramStart"/>
      <w:r>
        <w:t>total</w:t>
      </w:r>
      <w:proofErr w:type="gramEnd"/>
    </w:p>
    <w:p w14:paraId="4B878917" w14:textId="21EF7087" w:rsidR="00980AB3" w:rsidRDefault="00980AB3" w:rsidP="00980AB3">
      <w:pPr>
        <w:pStyle w:val="ListParagraph"/>
        <w:numPr>
          <w:ilvl w:val="0"/>
          <w:numId w:val="2"/>
        </w:numPr>
      </w:pPr>
      <w:r>
        <w:t>the first 3 session</w:t>
      </w:r>
      <w:r w:rsidR="00172726">
        <w:t>s</w:t>
      </w:r>
      <w:r>
        <w:t xml:space="preserve"> were across a 7-day </w:t>
      </w:r>
      <w:proofErr w:type="gramStart"/>
      <w:r>
        <w:t>period</w:t>
      </w:r>
      <w:proofErr w:type="gramEnd"/>
    </w:p>
    <w:p w14:paraId="08D631CF" w14:textId="77777777" w:rsidR="00172726" w:rsidRDefault="00980AB3" w:rsidP="00172726">
      <w:pPr>
        <w:pStyle w:val="ListParagraph"/>
        <w:numPr>
          <w:ilvl w:val="0"/>
          <w:numId w:val="2"/>
        </w:numPr>
      </w:pPr>
      <w:r>
        <w:t>during each of the first 3 sessions, they undertook the task twice (</w:t>
      </w:r>
      <w:r w:rsidR="00172726">
        <w:t>B</w:t>
      </w:r>
      <w:r>
        <w:t xml:space="preserve">lock </w:t>
      </w:r>
      <w:r w:rsidR="00172726">
        <w:t xml:space="preserve">1 </w:t>
      </w:r>
      <w:r>
        <w:t xml:space="preserve">and </w:t>
      </w:r>
      <w:r w:rsidR="00172726">
        <w:t>B</w:t>
      </w:r>
      <w:r>
        <w:t>lock</w:t>
      </w:r>
      <w:r w:rsidR="00172726">
        <w:t xml:space="preserve"> 2</w:t>
      </w:r>
      <w:r>
        <w:t>)</w:t>
      </w:r>
      <w:r w:rsidR="00172726" w:rsidRPr="00172726">
        <w:t xml:space="preserve"> </w:t>
      </w:r>
    </w:p>
    <w:p w14:paraId="40D7B2E6" w14:textId="77777777" w:rsidR="00172726" w:rsidRDefault="00172726" w:rsidP="00172726">
      <w:pPr>
        <w:pStyle w:val="ListParagraph"/>
        <w:numPr>
          <w:ilvl w:val="0"/>
          <w:numId w:val="2"/>
        </w:numPr>
      </w:pPr>
      <w:r>
        <w:t xml:space="preserve">a few weeks later they returned for a retention assessment where there was only one </w:t>
      </w:r>
      <w:proofErr w:type="gramStart"/>
      <w:r>
        <w:t>block</w:t>
      </w:r>
      <w:proofErr w:type="gramEnd"/>
      <w:r w:rsidRPr="00172726">
        <w:t xml:space="preserve"> </w:t>
      </w:r>
    </w:p>
    <w:p w14:paraId="730A16B4" w14:textId="6A87381D" w:rsidR="00980AB3" w:rsidRDefault="00172726" w:rsidP="00172726">
      <w:pPr>
        <w:pStyle w:val="ListParagraph"/>
        <w:numPr>
          <w:ilvl w:val="0"/>
          <w:numId w:val="2"/>
        </w:numPr>
      </w:pPr>
      <w:r>
        <w:t xml:space="preserve">there </w:t>
      </w:r>
      <w:proofErr w:type="gramStart"/>
      <w:r>
        <w:t>are</w:t>
      </w:r>
      <w:proofErr w:type="gramEnd"/>
      <w:r>
        <w:t xml:space="preserve"> a total of three </w:t>
      </w:r>
      <w:proofErr w:type="spellStart"/>
      <w:r>
        <w:t>fNIRS</w:t>
      </w:r>
      <w:proofErr w:type="spellEnd"/>
      <w:r>
        <w:t xml:space="preserve"> files per participant: pre, post, retention</w:t>
      </w:r>
    </w:p>
    <w:p w14:paraId="444291BF" w14:textId="77777777" w:rsidR="00172726" w:rsidRDefault="009929FD" w:rsidP="00980AB3">
      <w:pPr>
        <w:pStyle w:val="ListParagraph"/>
        <w:numPr>
          <w:ilvl w:val="0"/>
          <w:numId w:val="2"/>
        </w:numPr>
      </w:pPr>
      <w:r>
        <w:t xml:space="preserve">the task involved a total of four knots. </w:t>
      </w:r>
    </w:p>
    <w:p w14:paraId="0813566E" w14:textId="6D83A740" w:rsidR="009929FD" w:rsidRDefault="00172726" w:rsidP="00980AB3">
      <w:pPr>
        <w:pStyle w:val="ListParagraph"/>
        <w:numPr>
          <w:ilvl w:val="0"/>
          <w:numId w:val="2"/>
        </w:numPr>
      </w:pPr>
      <w:r>
        <w:t>t</w:t>
      </w:r>
      <w:r w:rsidR="009929FD">
        <w:t xml:space="preserve">rigger 1 is placed at the start of each </w:t>
      </w:r>
      <w:r>
        <w:t xml:space="preserve">individual </w:t>
      </w:r>
      <w:r w:rsidR="009929FD">
        <w:t xml:space="preserve">task period, </w:t>
      </w:r>
      <w:r>
        <w:t>t</w:t>
      </w:r>
      <w:r w:rsidR="009929FD">
        <w:t xml:space="preserve">rigger 2 and the end of each </w:t>
      </w:r>
      <w:r>
        <w:t xml:space="preserve">individual </w:t>
      </w:r>
      <w:r w:rsidR="003A0FAF">
        <w:t>task period</w:t>
      </w:r>
      <w:r>
        <w:t xml:space="preserve"> (therefore each NIRS file should contain 4 x trigger 1 and 4 x trigger 2)</w:t>
      </w:r>
    </w:p>
    <w:p w14:paraId="06A11FD7" w14:textId="6E4F3E77" w:rsidR="004E1C0B" w:rsidRDefault="004E1C0B"/>
    <w:p w14:paraId="711C4062" w14:textId="77777777" w:rsidR="004E1C0B" w:rsidRDefault="004E1C0B"/>
    <w:p w14:paraId="5B5683A5" w14:textId="123E5F31" w:rsidR="004E1C0B" w:rsidRPr="00980AB3" w:rsidRDefault="004E1C0B">
      <w:pPr>
        <w:rPr>
          <w:b/>
          <w:bCs/>
          <w:i/>
          <w:iCs/>
        </w:rPr>
      </w:pPr>
      <w:r w:rsidRPr="00980AB3">
        <w:rPr>
          <w:b/>
          <w:bCs/>
          <w:i/>
          <w:iCs/>
        </w:rPr>
        <w:t xml:space="preserve">Coding nomenclature </w:t>
      </w:r>
      <w:r w:rsidR="00980AB3" w:rsidRPr="00980AB3">
        <w:rPr>
          <w:b/>
          <w:bCs/>
          <w:i/>
          <w:iCs/>
        </w:rPr>
        <w:t xml:space="preserve">used </w:t>
      </w:r>
      <w:proofErr w:type="gramStart"/>
      <w:r w:rsidR="00980AB3" w:rsidRPr="00980AB3">
        <w:rPr>
          <w:b/>
          <w:bCs/>
          <w:i/>
          <w:iCs/>
        </w:rPr>
        <w:t>below</w:t>
      </w:r>
      <w:proofErr w:type="gramEnd"/>
    </w:p>
    <w:p w14:paraId="6D6A25EF" w14:textId="77777777" w:rsidR="004E1C0B" w:rsidRDefault="004E1C0B">
      <w:proofErr w:type="spellStart"/>
      <w:r>
        <w:t>x.y.z</w:t>
      </w:r>
      <w:proofErr w:type="spellEnd"/>
      <w:r>
        <w:t xml:space="preserve"> </w:t>
      </w:r>
      <w:proofErr w:type="gramStart"/>
      <w:r>
        <w:t>where</w:t>
      </w:r>
      <w:proofErr w:type="gramEnd"/>
      <w:r>
        <w:t xml:space="preserve"> </w:t>
      </w:r>
    </w:p>
    <w:p w14:paraId="0FEE1A1C" w14:textId="77777777" w:rsidR="004E1C0B" w:rsidRDefault="004E1C0B" w:rsidP="004E1C0B">
      <w:pPr>
        <w:ind w:firstLine="360"/>
      </w:pPr>
      <w:r>
        <w:t>- x = participant,</w:t>
      </w:r>
    </w:p>
    <w:p w14:paraId="5479F47E" w14:textId="77777777" w:rsidR="004E1C0B" w:rsidRDefault="004E1C0B" w:rsidP="004E1C0B">
      <w:pPr>
        <w:ind w:firstLine="360"/>
      </w:pPr>
      <w:r>
        <w:t xml:space="preserve">- y = session (1 = pre, 2 = middle, 3 = post, 4 = retention), </w:t>
      </w:r>
    </w:p>
    <w:p w14:paraId="5DB5EC8A" w14:textId="5797EED4" w:rsidR="004E1C0B" w:rsidRDefault="004E1C0B" w:rsidP="004E1C0B">
      <w:pPr>
        <w:ind w:firstLine="360"/>
      </w:pPr>
      <w:r>
        <w:t>- z = block (1 or 2)</w:t>
      </w:r>
    </w:p>
    <w:p w14:paraId="5DBD1289" w14:textId="3BFB9388" w:rsidR="004E1C0B" w:rsidRDefault="004E1C0B"/>
    <w:p w14:paraId="3D579A4E" w14:textId="4F03A886" w:rsidR="00980AB3" w:rsidRPr="00980AB3" w:rsidRDefault="00980AB3">
      <w:pPr>
        <w:rPr>
          <w:b/>
          <w:bCs/>
          <w:i/>
          <w:iCs/>
        </w:rPr>
      </w:pPr>
      <w:proofErr w:type="spellStart"/>
      <w:r w:rsidRPr="00980AB3">
        <w:rPr>
          <w:b/>
          <w:bCs/>
          <w:i/>
          <w:iCs/>
        </w:rPr>
        <w:t>fNIRS</w:t>
      </w:r>
      <w:proofErr w:type="spellEnd"/>
      <w:r w:rsidRPr="00980AB3">
        <w:rPr>
          <w:b/>
          <w:bCs/>
          <w:i/>
          <w:iCs/>
        </w:rPr>
        <w:t xml:space="preserve"> notes:</w:t>
      </w:r>
    </w:p>
    <w:p w14:paraId="5A650A99" w14:textId="77777777" w:rsidR="00980AB3" w:rsidRDefault="00980AB3"/>
    <w:p w14:paraId="48204D0B" w14:textId="3153531B" w:rsidR="004E1C0B" w:rsidRDefault="00980AB3" w:rsidP="00980AB3">
      <w:pPr>
        <w:pStyle w:val="ListParagraph"/>
        <w:numPr>
          <w:ilvl w:val="0"/>
          <w:numId w:val="1"/>
        </w:numPr>
      </w:pPr>
      <w:r>
        <w:t>Likely to have p</w:t>
      </w:r>
      <w:r w:rsidR="004E1C0B">
        <w:t>oor motor channel</w:t>
      </w:r>
      <w:r w:rsidR="003A0FAF">
        <w:t xml:space="preserve"> recordings</w:t>
      </w:r>
      <w:r w:rsidR="004E1C0B">
        <w:t xml:space="preserve"> due to hair or headscarf</w:t>
      </w:r>
      <w:r>
        <w:t xml:space="preserve"> in most </w:t>
      </w:r>
      <w:proofErr w:type="spellStart"/>
      <w:r w:rsidR="00172726">
        <w:t>fNIRS</w:t>
      </w:r>
      <w:proofErr w:type="spellEnd"/>
      <w:r w:rsidR="00172726">
        <w:t xml:space="preserve"> </w:t>
      </w:r>
      <w:r>
        <w:t>session</w:t>
      </w:r>
      <w:r w:rsidR="003A0FAF">
        <w:t>s</w:t>
      </w:r>
      <w:r>
        <w:t xml:space="preserve"> for p</w:t>
      </w:r>
      <w:r w:rsidR="004E1C0B">
        <w:t>articipant</w:t>
      </w:r>
      <w:r>
        <w:t>s</w:t>
      </w:r>
      <w:r w:rsidR="004E1C0B">
        <w:t xml:space="preserve"> 1, 3, 4, 5, 7, 10, </w:t>
      </w:r>
      <w:proofErr w:type="gramStart"/>
      <w:r w:rsidR="004E1C0B">
        <w:t>21</w:t>
      </w:r>
      <w:proofErr w:type="gramEnd"/>
    </w:p>
    <w:p w14:paraId="507C856D" w14:textId="77777777" w:rsidR="004E1C0B" w:rsidRDefault="004E1C0B" w:rsidP="004E1C0B">
      <w:pPr>
        <w:pStyle w:val="ListParagraph"/>
        <w:ind w:left="1440"/>
      </w:pPr>
    </w:p>
    <w:p w14:paraId="05B98D8D" w14:textId="30E9F44C" w:rsidR="00621DD4" w:rsidRDefault="2A077CAD" w:rsidP="00172726">
      <w:pPr>
        <w:pStyle w:val="ListParagraph"/>
        <w:numPr>
          <w:ilvl w:val="0"/>
          <w:numId w:val="1"/>
        </w:numPr>
        <w:jc w:val="both"/>
      </w:pPr>
      <w:r>
        <w:t>2.1.1 (</w:t>
      </w:r>
      <w:proofErr w:type="gramStart"/>
      <w:r>
        <w:t>i.e.</w:t>
      </w:r>
      <w:proofErr w:type="gramEnd"/>
      <w:r>
        <w:t xml:space="preserve"> participant 2, session 1, block 1; as per coding above) – there are 2 files for this block, labelled ‘a’ and ‘b’. The </w:t>
      </w:r>
      <w:proofErr w:type="spellStart"/>
      <w:r>
        <w:t>NIRx</w:t>
      </w:r>
      <w:proofErr w:type="spellEnd"/>
      <w:r>
        <w:t xml:space="preserve"> disconnected during the first knot. This file was saved (‘a’). The recording was restarted for knots 2-4 (‘b’). You may wish to discard the smaller ‘a’ file.</w:t>
      </w:r>
    </w:p>
    <w:p w14:paraId="686F2CDF" w14:textId="49D32E2F" w:rsidR="2A077CAD" w:rsidRDefault="2A077CAD" w:rsidP="2A077CAD">
      <w:pPr>
        <w:jc w:val="both"/>
      </w:pPr>
    </w:p>
    <w:p w14:paraId="62D4C3A5" w14:textId="3E280D44" w:rsidR="2A077CAD" w:rsidRDefault="2A077CAD" w:rsidP="2A077CAD">
      <w:pPr>
        <w:pStyle w:val="ListParagraph"/>
        <w:numPr>
          <w:ilvl w:val="0"/>
          <w:numId w:val="1"/>
        </w:numPr>
        <w:jc w:val="both"/>
      </w:pPr>
      <w:r>
        <w:t xml:space="preserve">Participant 25 dropped out of retention session – therefore no </w:t>
      </w:r>
      <w:proofErr w:type="gramStart"/>
      <w:r>
        <w:t>files</w:t>
      </w:r>
      <w:proofErr w:type="gramEnd"/>
    </w:p>
    <w:p w14:paraId="1A08F2D5" w14:textId="77777777" w:rsidR="00502BCD" w:rsidRDefault="00502BCD" w:rsidP="00502BCD">
      <w:pPr>
        <w:pStyle w:val="ListParagraph"/>
      </w:pPr>
    </w:p>
    <w:p w14:paraId="1ACF33F5" w14:textId="4E404AA1" w:rsidR="00502BCD" w:rsidRPr="00502BCD" w:rsidRDefault="00502BCD" w:rsidP="00502BCD">
      <w:pPr>
        <w:rPr>
          <w:b/>
          <w:bCs/>
          <w:i/>
          <w:iCs/>
        </w:rPr>
      </w:pPr>
      <w:r w:rsidRPr="00502BCD">
        <w:rPr>
          <w:b/>
          <w:bCs/>
          <w:i/>
          <w:iCs/>
        </w:rPr>
        <w:lastRenderedPageBreak/>
        <w:t>Potential Trigger errors:</w:t>
      </w:r>
    </w:p>
    <w:p w14:paraId="63CA9BF9" w14:textId="77777777" w:rsidR="003A0FAF" w:rsidRDefault="003A0FAF" w:rsidP="003A0FAF">
      <w:pPr>
        <w:pStyle w:val="ListParagraph"/>
      </w:pPr>
    </w:p>
    <w:p w14:paraId="475E16B0" w14:textId="162615A8" w:rsidR="00621DD4" w:rsidRDefault="003A0FAF" w:rsidP="00502BCD">
      <w:pPr>
        <w:pStyle w:val="ListParagraph"/>
        <w:numPr>
          <w:ilvl w:val="0"/>
          <w:numId w:val="4"/>
        </w:numPr>
      </w:pPr>
      <w:r>
        <w:t>11.3.2 (</w:t>
      </w:r>
      <w:proofErr w:type="gramStart"/>
      <w:r>
        <w:t>i.e.</w:t>
      </w:r>
      <w:proofErr w:type="gramEnd"/>
      <w:r>
        <w:t xml:space="preserve"> participant 11, session 3, block 2) – during the </w:t>
      </w:r>
      <w:r w:rsidRPr="00172726">
        <w:rPr>
          <w:b/>
          <w:bCs/>
        </w:rPr>
        <w:t>3</w:t>
      </w:r>
      <w:r w:rsidRPr="00172726">
        <w:rPr>
          <w:b/>
          <w:bCs/>
          <w:vertAlign w:val="superscript"/>
        </w:rPr>
        <w:t>rd</w:t>
      </w:r>
      <w:r w:rsidR="00621DD4" w:rsidRPr="00172726">
        <w:rPr>
          <w:b/>
          <w:bCs/>
        </w:rPr>
        <w:t xml:space="preserve"> </w:t>
      </w:r>
      <w:r w:rsidRPr="00172726">
        <w:rPr>
          <w:b/>
          <w:bCs/>
        </w:rPr>
        <w:t>knot</w:t>
      </w:r>
      <w:r>
        <w:t>, I might have pressed Trigger 2 accidently in the middle. If so, it can be ignored.</w:t>
      </w:r>
    </w:p>
    <w:p w14:paraId="474D1E93" w14:textId="77777777" w:rsidR="00621DD4" w:rsidRDefault="00621DD4" w:rsidP="00621DD4">
      <w:pPr>
        <w:pStyle w:val="ListParagraph"/>
      </w:pPr>
    </w:p>
    <w:p w14:paraId="4E199A9C" w14:textId="295B921D" w:rsidR="00621DD4" w:rsidRDefault="2A077CAD" w:rsidP="00621DD4">
      <w:pPr>
        <w:pStyle w:val="ListParagraph"/>
        <w:numPr>
          <w:ilvl w:val="0"/>
          <w:numId w:val="1"/>
        </w:numPr>
      </w:pPr>
      <w:r>
        <w:t xml:space="preserve">Participant 13 (but unsure which session as I did not document this) – at the end of the </w:t>
      </w:r>
      <w:r w:rsidRPr="2A077CAD">
        <w:rPr>
          <w:b/>
          <w:bCs/>
        </w:rPr>
        <w:t>2</w:t>
      </w:r>
      <w:r w:rsidRPr="2A077CAD">
        <w:rPr>
          <w:b/>
          <w:bCs/>
          <w:vertAlign w:val="superscript"/>
        </w:rPr>
        <w:t>nd</w:t>
      </w:r>
      <w:r w:rsidRPr="2A077CAD">
        <w:rPr>
          <w:b/>
          <w:bCs/>
        </w:rPr>
        <w:t xml:space="preserve"> knot</w:t>
      </w:r>
      <w:r>
        <w:t>, I pressed Trigger 1 by mistake, but then pressed Trigger 2 immediately after.</w:t>
      </w:r>
    </w:p>
    <w:p w14:paraId="2E29B26F" w14:textId="77777777" w:rsidR="003A0FAF" w:rsidRDefault="003A0FAF" w:rsidP="003A0FAF">
      <w:pPr>
        <w:pStyle w:val="ListParagraph"/>
      </w:pPr>
    </w:p>
    <w:p w14:paraId="151A5488" w14:textId="746365DD" w:rsidR="003A0FAF" w:rsidRDefault="2A077CAD" w:rsidP="004E1C0B">
      <w:pPr>
        <w:pStyle w:val="ListParagraph"/>
        <w:numPr>
          <w:ilvl w:val="0"/>
          <w:numId w:val="1"/>
        </w:numPr>
      </w:pPr>
      <w:r>
        <w:t>17.4 (</w:t>
      </w:r>
      <w:proofErr w:type="gramStart"/>
      <w:r>
        <w:t>i.e.</w:t>
      </w:r>
      <w:proofErr w:type="gramEnd"/>
      <w:r>
        <w:t xml:space="preserve"> participant 17, session 4) – for the </w:t>
      </w:r>
      <w:r w:rsidRPr="2A077CAD">
        <w:rPr>
          <w:b/>
          <w:bCs/>
        </w:rPr>
        <w:t>2</w:t>
      </w:r>
      <w:r w:rsidRPr="2A077CAD">
        <w:rPr>
          <w:b/>
          <w:bCs/>
          <w:vertAlign w:val="superscript"/>
        </w:rPr>
        <w:t>nd</w:t>
      </w:r>
      <w:r w:rsidRPr="2A077CAD">
        <w:rPr>
          <w:b/>
          <w:bCs/>
        </w:rPr>
        <w:t xml:space="preserve"> knot</w:t>
      </w:r>
      <w:r>
        <w:t xml:space="preserve"> here I might have pressed trigger 2 instead of trigger 1 to indicate the start of the task period</w:t>
      </w:r>
    </w:p>
    <w:p w14:paraId="717425A4" w14:textId="77777777" w:rsidR="00621DD4" w:rsidRDefault="00621DD4" w:rsidP="00621DD4">
      <w:pPr>
        <w:pStyle w:val="ListParagraph"/>
      </w:pPr>
    </w:p>
    <w:p w14:paraId="2447CC44" w14:textId="313A4D90" w:rsidR="00621DD4" w:rsidRDefault="2A077CAD" w:rsidP="004E1C0B">
      <w:pPr>
        <w:pStyle w:val="ListParagraph"/>
        <w:numPr>
          <w:ilvl w:val="0"/>
          <w:numId w:val="1"/>
        </w:numPr>
      </w:pPr>
      <w:r>
        <w:t>24.3.2 (</w:t>
      </w:r>
      <w:proofErr w:type="gramStart"/>
      <w:r>
        <w:t>i.e.</w:t>
      </w:r>
      <w:proofErr w:type="gramEnd"/>
      <w:r>
        <w:t xml:space="preserve"> participant 24, session 3, block 2) – for the </w:t>
      </w:r>
      <w:r w:rsidRPr="2A077CAD">
        <w:rPr>
          <w:b/>
          <w:bCs/>
        </w:rPr>
        <w:t>4</w:t>
      </w:r>
      <w:r w:rsidRPr="2A077CAD">
        <w:rPr>
          <w:b/>
          <w:bCs/>
          <w:vertAlign w:val="superscript"/>
        </w:rPr>
        <w:t>th</w:t>
      </w:r>
      <w:r w:rsidRPr="2A077CAD">
        <w:rPr>
          <w:b/>
          <w:bCs/>
        </w:rPr>
        <w:t xml:space="preserve"> knot</w:t>
      </w:r>
      <w:r>
        <w:t xml:space="preserve">, ignore the </w:t>
      </w:r>
      <w:proofErr w:type="spellStart"/>
      <w:r>
        <w:t>intial</w:t>
      </w:r>
      <w:proofErr w:type="spellEnd"/>
      <w:r>
        <w:t xml:space="preserve"> set of triggers as there was an error with the knot. Therefore the 4</w:t>
      </w:r>
      <w:r w:rsidRPr="2A077CAD">
        <w:rPr>
          <w:vertAlign w:val="superscript"/>
        </w:rPr>
        <w:t>th</w:t>
      </w:r>
      <w:r>
        <w:t xml:space="preserve"> knot is the very last set of triggers.</w:t>
      </w:r>
    </w:p>
    <w:p w14:paraId="522C03F3" w14:textId="5DFB2B6A" w:rsidR="00621DD4" w:rsidRDefault="00621DD4" w:rsidP="00621DD4">
      <w:pPr>
        <w:pStyle w:val="ListParagraph"/>
      </w:pPr>
    </w:p>
    <w:p w14:paraId="07BD6EC2" w14:textId="2C99C099" w:rsidR="00992EB6" w:rsidRDefault="00992EB6" w:rsidP="00621DD4">
      <w:pPr>
        <w:pStyle w:val="ListParagraph"/>
      </w:pPr>
      <w:r>
        <w:t>ADDED BY FOE:</w:t>
      </w:r>
    </w:p>
    <w:p w14:paraId="217E664E" w14:textId="09278512" w:rsidR="00992EB6" w:rsidRDefault="00992EB6" w:rsidP="00621DD4">
      <w:pPr>
        <w:pStyle w:val="ListParagraph"/>
      </w:pPr>
    </w:p>
    <w:p w14:paraId="4C28C8FF" w14:textId="4A199D8B" w:rsidR="00992EB6" w:rsidRDefault="00992EB6" w:rsidP="00992EB6">
      <w:pPr>
        <w:pStyle w:val="ListParagraph"/>
        <w:numPr>
          <w:ilvl w:val="0"/>
          <w:numId w:val="5"/>
        </w:numPr>
      </w:pPr>
      <w:r>
        <w:t xml:space="preserve">10.2 </w:t>
      </w:r>
      <w:r>
        <w:t xml:space="preserve">(i.e. participant </w:t>
      </w:r>
      <w:r>
        <w:t>10</w:t>
      </w:r>
      <w:r>
        <w:t xml:space="preserve">, </w:t>
      </w:r>
      <w:proofErr w:type="gramStart"/>
      <w:r>
        <w:t>Post</w:t>
      </w:r>
      <w:r>
        <w:t xml:space="preserve">) </w:t>
      </w:r>
      <w:r>
        <w:t xml:space="preserve"> Additional</w:t>
      </w:r>
      <w:proofErr w:type="gramEnd"/>
      <w:r>
        <w:t xml:space="preserve"> (3</w:t>
      </w:r>
      <w:r w:rsidRPr="00992EB6">
        <w:rPr>
          <w:vertAlign w:val="superscript"/>
        </w:rPr>
        <w:t>rd</w:t>
      </w:r>
      <w:r>
        <w:t xml:space="preserve">) trigger 2 </w:t>
      </w:r>
    </w:p>
    <w:p w14:paraId="31BBDE11" w14:textId="189F124C" w:rsidR="00B52851" w:rsidRDefault="00B52851" w:rsidP="00B52851">
      <w:pPr>
        <w:pStyle w:val="ListParagraph"/>
        <w:numPr>
          <w:ilvl w:val="0"/>
          <w:numId w:val="5"/>
        </w:numPr>
      </w:pPr>
      <w:r>
        <w:t>1</w:t>
      </w:r>
      <w:r>
        <w:t>1</w:t>
      </w:r>
      <w:r>
        <w:t>.2 (i.e. participant 1</w:t>
      </w:r>
      <w:r>
        <w:t>1</w:t>
      </w:r>
      <w:r>
        <w:t xml:space="preserve">, </w:t>
      </w:r>
      <w:proofErr w:type="gramStart"/>
      <w:r>
        <w:t>Post)  Additional</w:t>
      </w:r>
      <w:proofErr w:type="gramEnd"/>
      <w:r>
        <w:t xml:space="preserve"> (</w:t>
      </w:r>
      <w:r w:rsidR="00F90C79">
        <w:t>3</w:t>
      </w:r>
      <w:r w:rsidR="00F90C79" w:rsidRPr="00F90C79">
        <w:rPr>
          <w:vertAlign w:val="superscript"/>
        </w:rPr>
        <w:t>rd</w:t>
      </w:r>
      <w:r w:rsidR="00F90C79">
        <w:t xml:space="preserve"> </w:t>
      </w:r>
      <w:r>
        <w:t xml:space="preserve">) trigger 2 </w:t>
      </w:r>
      <w:r>
        <w:t>-Note that this is different from the issue above which refers to the Retention session.</w:t>
      </w:r>
    </w:p>
    <w:p w14:paraId="53BDC1AD" w14:textId="77777777" w:rsidR="00B52851" w:rsidRDefault="00B52851" w:rsidP="00992EB6">
      <w:pPr>
        <w:pStyle w:val="ListParagraph"/>
        <w:numPr>
          <w:ilvl w:val="0"/>
          <w:numId w:val="5"/>
        </w:numPr>
      </w:pPr>
    </w:p>
    <w:sectPr w:rsidR="00B52851" w:rsidSect="0029585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D7245"/>
    <w:multiLevelType w:val="hybridMultilevel"/>
    <w:tmpl w:val="13F02C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686683"/>
    <w:multiLevelType w:val="hybridMultilevel"/>
    <w:tmpl w:val="3C34013E"/>
    <w:lvl w:ilvl="0" w:tplc="29003BBC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365D62"/>
    <w:multiLevelType w:val="hybridMultilevel"/>
    <w:tmpl w:val="0E181A9A"/>
    <w:lvl w:ilvl="0" w:tplc="BBDC9120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78214E"/>
    <w:multiLevelType w:val="hybridMultilevel"/>
    <w:tmpl w:val="175EB7D6"/>
    <w:lvl w:ilvl="0" w:tplc="BB4036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BC561E"/>
    <w:multiLevelType w:val="hybridMultilevel"/>
    <w:tmpl w:val="EE409E6A"/>
    <w:lvl w:ilvl="0" w:tplc="FC94457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0073855">
    <w:abstractNumId w:val="1"/>
  </w:num>
  <w:num w:numId="2" w16cid:durableId="1696076472">
    <w:abstractNumId w:val="4"/>
  </w:num>
  <w:num w:numId="3" w16cid:durableId="6056424">
    <w:abstractNumId w:val="3"/>
  </w:num>
  <w:num w:numId="4" w16cid:durableId="1106001548">
    <w:abstractNumId w:val="0"/>
  </w:num>
  <w:num w:numId="5" w16cid:durableId="131297996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MLI0tDAyMLGwNLBQ0lEKTi0uzszPAykwrAUAZ4lLJSwAAAA="/>
  </w:docVars>
  <w:rsids>
    <w:rsidRoot w:val="004E1C0B"/>
    <w:rsid w:val="000312DB"/>
    <w:rsid w:val="00172726"/>
    <w:rsid w:val="0029585C"/>
    <w:rsid w:val="003A0FAF"/>
    <w:rsid w:val="004A6EB1"/>
    <w:rsid w:val="004E1C0B"/>
    <w:rsid w:val="004E6EE0"/>
    <w:rsid w:val="00502BCD"/>
    <w:rsid w:val="00621DD4"/>
    <w:rsid w:val="0098083C"/>
    <w:rsid w:val="00980AB3"/>
    <w:rsid w:val="009929FD"/>
    <w:rsid w:val="00992EB6"/>
    <w:rsid w:val="00B00D11"/>
    <w:rsid w:val="00B45EE1"/>
    <w:rsid w:val="00B52851"/>
    <w:rsid w:val="00C17A04"/>
    <w:rsid w:val="00F90C79"/>
    <w:rsid w:val="2A077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3BE9E7"/>
  <w15:chartTrackingRefBased/>
  <w15:docId w15:val="{A8BEDA1A-C421-D646-AAFA-43B698A4E5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if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38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Patel</dc:creator>
  <cp:keywords/>
  <dc:description/>
  <cp:lastModifiedBy>Felipe Orihuela-Espina (Computer Science)</cp:lastModifiedBy>
  <cp:revision>10</cp:revision>
  <dcterms:created xsi:type="dcterms:W3CDTF">2021-04-23T16:47:00Z</dcterms:created>
  <dcterms:modified xsi:type="dcterms:W3CDTF">2023-01-29T13:30:00Z</dcterms:modified>
</cp:coreProperties>
</file>